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19A" w:rsidRPr="00656D0B" w:rsidRDefault="00D0019A" w:rsidP="00656D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D0B">
        <w:rPr>
          <w:rFonts w:ascii="Times New Roman" w:hAnsi="Times New Roman" w:cs="Times New Roman"/>
          <w:sz w:val="24"/>
          <w:szCs w:val="24"/>
        </w:rPr>
        <w:t>Winchest</w:t>
      </w:r>
      <w:r w:rsidR="00AC0EB2" w:rsidRPr="00656D0B">
        <w:rPr>
          <w:rFonts w:ascii="Times New Roman" w:hAnsi="Times New Roman" w:cs="Times New Roman"/>
          <w:sz w:val="24"/>
          <w:szCs w:val="24"/>
        </w:rPr>
        <w:t>e</w:t>
      </w:r>
      <w:r w:rsidR="00656D0B">
        <w:rPr>
          <w:rFonts w:ascii="Times New Roman" w:hAnsi="Times New Roman" w:cs="Times New Roman"/>
          <w:sz w:val="24"/>
          <w:szCs w:val="24"/>
        </w:rPr>
        <w:t xml:space="preserve">r Public Schools Meeting </w:t>
      </w:r>
    </w:p>
    <w:p w:rsidR="00656D0B" w:rsidRPr="00656D0B" w:rsidRDefault="00D0019A" w:rsidP="00656D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D0B">
        <w:rPr>
          <w:rFonts w:ascii="Times New Roman" w:hAnsi="Times New Roman" w:cs="Times New Roman"/>
          <w:sz w:val="24"/>
          <w:szCs w:val="24"/>
        </w:rPr>
        <w:t>Type of Meeting: Ad Hoc Committee Meeting</w:t>
      </w:r>
      <w:r w:rsidR="00656D0B">
        <w:rPr>
          <w:rFonts w:ascii="Times New Roman" w:hAnsi="Times New Roman" w:cs="Times New Roman"/>
          <w:sz w:val="24"/>
          <w:szCs w:val="24"/>
        </w:rPr>
        <w:t xml:space="preserve"> Minutes</w:t>
      </w:r>
      <w:r w:rsidR="00656D0B">
        <w:rPr>
          <w:rFonts w:ascii="Times New Roman" w:hAnsi="Times New Roman" w:cs="Times New Roman"/>
          <w:sz w:val="24"/>
          <w:szCs w:val="24"/>
        </w:rPr>
        <w:br/>
        <w:t xml:space="preserve">Date:  November 28, 2017 @ 7:00 p.m. </w:t>
      </w:r>
    </w:p>
    <w:p w:rsidR="00D0019A" w:rsidRDefault="00D0019A" w:rsidP="00656D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D0B">
        <w:rPr>
          <w:rFonts w:ascii="Times New Roman" w:hAnsi="Times New Roman" w:cs="Times New Roman"/>
          <w:sz w:val="24"/>
          <w:szCs w:val="24"/>
        </w:rPr>
        <w:t>Location: Town Hall- Probate Room</w:t>
      </w:r>
    </w:p>
    <w:p w:rsidR="00656D0B" w:rsidRPr="00656D0B" w:rsidRDefault="00656D0B" w:rsidP="00656D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0019A" w:rsidRDefault="00D0019A" w:rsidP="00D0019A">
      <w:r>
        <w:t xml:space="preserve">I. Call to order </w:t>
      </w:r>
    </w:p>
    <w:p w:rsidR="00D0019A" w:rsidRDefault="00D0019A" w:rsidP="00D0019A">
      <w:r>
        <w:t xml:space="preserve">II. Roll call – C. Perez, D. Pfenninger, P. </w:t>
      </w:r>
      <w:proofErr w:type="spellStart"/>
      <w:r>
        <w:t>Marchand</w:t>
      </w:r>
      <w:proofErr w:type="spellEnd"/>
      <w:r>
        <w:t>, M. Hintz, J. Markwell, N. O’Dea-Wyrick</w:t>
      </w:r>
      <w:r w:rsidR="00B92530">
        <w:t>, M. Brady-Shanley</w:t>
      </w:r>
    </w:p>
    <w:p w:rsidR="00D0019A" w:rsidRDefault="00D0019A" w:rsidP="00D0019A">
      <w:r>
        <w:t xml:space="preserve">III. No previous meeting minutes </w:t>
      </w:r>
    </w:p>
    <w:p w:rsidR="00D0019A" w:rsidRDefault="00D0019A" w:rsidP="00D0019A">
      <w:r>
        <w:t xml:space="preserve">IV. Open issues </w:t>
      </w:r>
    </w:p>
    <w:p w:rsidR="00D0019A" w:rsidRDefault="00D0019A" w:rsidP="00D0019A">
      <w:pPr>
        <w:ind w:firstLine="720"/>
      </w:pPr>
      <w:proofErr w:type="gramStart"/>
      <w:r>
        <w:t>a</w:t>
      </w:r>
      <w:proofErr w:type="gramEnd"/>
      <w:r>
        <w:t>) CREC Pre-Construction opportunity, cost, process, etc.</w:t>
      </w:r>
    </w:p>
    <w:p w:rsidR="00266249" w:rsidRDefault="00522498" w:rsidP="00266249">
      <w:pPr>
        <w:pStyle w:val="ListParagraph"/>
        <w:numPr>
          <w:ilvl w:val="0"/>
          <w:numId w:val="1"/>
        </w:numPr>
      </w:pPr>
      <w:r>
        <w:t>MBS shared the CREC Proposal</w:t>
      </w:r>
      <w:r w:rsidR="001E7199">
        <w:t xml:space="preserve"> – proposal will be approved for Batcheller and Hinsdale</w:t>
      </w:r>
    </w:p>
    <w:p w:rsidR="00266249" w:rsidRDefault="00B92530" w:rsidP="00266249">
      <w:pPr>
        <w:pStyle w:val="ListParagraph"/>
        <w:numPr>
          <w:ilvl w:val="0"/>
          <w:numId w:val="1"/>
        </w:numPr>
      </w:pPr>
      <w:r>
        <w:t>C</w:t>
      </w:r>
      <w:r w:rsidR="00522498">
        <w:t>ompliance issues were apparent</w:t>
      </w:r>
      <w:r>
        <w:t xml:space="preserve"> – compliance report shared</w:t>
      </w:r>
    </w:p>
    <w:p w:rsidR="00266249" w:rsidRDefault="00B92530" w:rsidP="00266249">
      <w:pPr>
        <w:pStyle w:val="ListParagraph"/>
        <w:numPr>
          <w:ilvl w:val="0"/>
          <w:numId w:val="1"/>
        </w:numPr>
      </w:pPr>
      <w:r>
        <w:t xml:space="preserve">To do: </w:t>
      </w:r>
      <w:r w:rsidR="00522498">
        <w:t>Need to cover the benefits of instructional programming in both buildings</w:t>
      </w:r>
    </w:p>
    <w:p w:rsidR="00266249" w:rsidRDefault="00B92530" w:rsidP="00266249">
      <w:pPr>
        <w:pStyle w:val="ListParagraph"/>
        <w:numPr>
          <w:ilvl w:val="0"/>
          <w:numId w:val="1"/>
        </w:numPr>
      </w:pPr>
      <w:r>
        <w:t xml:space="preserve">To </w:t>
      </w:r>
      <w:r w:rsidR="00E250E1">
        <w:t>do:</w:t>
      </w:r>
      <w:r>
        <w:t xml:space="preserve"> </w:t>
      </w:r>
      <w:r w:rsidR="00A002EF">
        <w:t>De</w:t>
      </w:r>
      <w:r>
        <w:t>velopment of compelling reasons</w:t>
      </w:r>
    </w:p>
    <w:p w:rsidR="00266249" w:rsidRDefault="00B92530" w:rsidP="00266249">
      <w:pPr>
        <w:pStyle w:val="ListParagraph"/>
        <w:numPr>
          <w:ilvl w:val="0"/>
          <w:numId w:val="1"/>
        </w:numPr>
      </w:pPr>
      <w:r>
        <w:t xml:space="preserve">To do: </w:t>
      </w:r>
      <w:r w:rsidR="00A002EF">
        <w:t>Building Layout Benefits</w:t>
      </w:r>
    </w:p>
    <w:p w:rsidR="00266249" w:rsidRDefault="00B92530" w:rsidP="00266249">
      <w:pPr>
        <w:pStyle w:val="ListParagraph"/>
        <w:numPr>
          <w:ilvl w:val="0"/>
          <w:numId w:val="1"/>
        </w:numPr>
      </w:pPr>
      <w:r>
        <w:t xml:space="preserve">To do: </w:t>
      </w:r>
      <w:r w:rsidR="00A002EF">
        <w:t>Expand</w:t>
      </w:r>
      <w:r>
        <w:t>ed</w:t>
      </w:r>
      <w:r w:rsidR="00A002EF">
        <w:t xml:space="preserve"> enrollment, programming, etc.</w:t>
      </w:r>
      <w:r>
        <w:t xml:space="preserve"> opportunities per building</w:t>
      </w:r>
      <w:r w:rsidR="00A002EF">
        <w:t xml:space="preserve"> </w:t>
      </w:r>
    </w:p>
    <w:p w:rsidR="00EA3144" w:rsidRDefault="00B92530" w:rsidP="00266249">
      <w:pPr>
        <w:pStyle w:val="ListParagraph"/>
        <w:numPr>
          <w:ilvl w:val="0"/>
          <w:numId w:val="1"/>
        </w:numPr>
      </w:pPr>
      <w:r>
        <w:t xml:space="preserve">To do: </w:t>
      </w:r>
      <w:r w:rsidR="00EA3144">
        <w:t xml:space="preserve">Economic benefits of a good system to a town </w:t>
      </w:r>
      <w:r>
        <w:t xml:space="preserve">and </w:t>
      </w:r>
      <w:r w:rsidR="00EA3144">
        <w:t>to the growth of Winsted</w:t>
      </w:r>
    </w:p>
    <w:p w:rsidR="00D0019A" w:rsidRDefault="00D0019A" w:rsidP="00D0019A">
      <w:pPr>
        <w:ind w:left="720"/>
      </w:pPr>
      <w:r>
        <w:t xml:space="preserve">b) Community Outreach Planning (gathering opinions and concerns of community) </w:t>
      </w:r>
    </w:p>
    <w:p w:rsidR="00266249" w:rsidRDefault="007D029C" w:rsidP="00266249">
      <w:pPr>
        <w:pStyle w:val="ListParagraph"/>
        <w:numPr>
          <w:ilvl w:val="0"/>
          <w:numId w:val="3"/>
        </w:numPr>
      </w:pPr>
      <w:r>
        <w:t>Community Outreach Meeting – Community Clarification Meeting</w:t>
      </w:r>
    </w:p>
    <w:p w:rsidR="001E7199" w:rsidRDefault="001E7199" w:rsidP="00266249">
      <w:pPr>
        <w:pStyle w:val="ListParagraph"/>
        <w:numPr>
          <w:ilvl w:val="0"/>
          <w:numId w:val="3"/>
        </w:numPr>
      </w:pPr>
      <w:bookmarkStart w:id="0" w:name="_GoBack"/>
      <w:bookmarkEnd w:id="0"/>
      <w:r>
        <w:t>Put together facts and then move forward with community meeting. Leave open ended for people to hear. Inform about process and then garner feedback/support</w:t>
      </w:r>
    </w:p>
    <w:p w:rsidR="00D0019A" w:rsidRDefault="00D0019A" w:rsidP="00D0019A">
      <w:pPr>
        <w:ind w:left="720"/>
      </w:pPr>
      <w:r>
        <w:t xml:space="preserve">c) Initial presentation to the Selectman regarding budget in December </w:t>
      </w:r>
      <w:r w:rsidR="00B92530">
        <w:t>– No discussed</w:t>
      </w:r>
    </w:p>
    <w:p w:rsidR="00D0019A" w:rsidRDefault="00D0019A" w:rsidP="00D0019A">
      <w:pPr>
        <w:ind w:left="720"/>
      </w:pPr>
      <w:r>
        <w:t xml:space="preserve">d) Review of Planning and Zoning documents </w:t>
      </w:r>
      <w:r w:rsidR="00B92530">
        <w:t>– Not reviewed</w:t>
      </w:r>
    </w:p>
    <w:p w:rsidR="00D0019A" w:rsidRDefault="00D0019A" w:rsidP="00D0019A">
      <w:pPr>
        <w:ind w:left="720"/>
      </w:pPr>
      <w:r>
        <w:t>e) Conversation regard</w:t>
      </w:r>
      <w:r w:rsidR="00B92530">
        <w:t>ing previous reports on schools - Not discussed</w:t>
      </w:r>
    </w:p>
    <w:p w:rsidR="00565F97" w:rsidRDefault="00565F97" w:rsidP="00D0019A">
      <w:pPr>
        <w:ind w:left="720"/>
      </w:pPr>
      <w:r>
        <w:t xml:space="preserve">f)  Next Meeting December 7, 2017 @ 7:00 p.m. </w:t>
      </w:r>
    </w:p>
    <w:p w:rsidR="00B92530" w:rsidRDefault="00565F97" w:rsidP="00D0019A">
      <w:r>
        <w:t xml:space="preserve">V. </w:t>
      </w:r>
      <w:r w:rsidR="00BE06A0">
        <w:t xml:space="preserve">Meeting </w:t>
      </w:r>
      <w:r>
        <w:t>Adjourn</w:t>
      </w:r>
      <w:r w:rsidR="00BE06A0">
        <w:t xml:space="preserve">ed at </w:t>
      </w:r>
      <w:r>
        <w:t xml:space="preserve"> </w:t>
      </w:r>
      <w:r w:rsidR="00BE06A0">
        <w:t>8:35 p.m.</w:t>
      </w:r>
    </w:p>
    <w:p w:rsidR="007D1525" w:rsidRDefault="007D1525" w:rsidP="00D0019A"/>
    <w:sectPr w:rsidR="007D1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447EF6"/>
    <w:multiLevelType w:val="hybridMultilevel"/>
    <w:tmpl w:val="E258CA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BFC2E51"/>
    <w:multiLevelType w:val="hybridMultilevel"/>
    <w:tmpl w:val="4A7CC4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C1E5096"/>
    <w:multiLevelType w:val="hybridMultilevel"/>
    <w:tmpl w:val="B21677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2MLMwsTAwt7QwsjBT0lEKTi0uzszPAymwqAUAeHM4gSwAAAA="/>
  </w:docVars>
  <w:rsids>
    <w:rsidRoot w:val="00D0019A"/>
    <w:rsid w:val="001E7199"/>
    <w:rsid w:val="00266249"/>
    <w:rsid w:val="00522498"/>
    <w:rsid w:val="00565F97"/>
    <w:rsid w:val="00656D0B"/>
    <w:rsid w:val="007D029C"/>
    <w:rsid w:val="007D1525"/>
    <w:rsid w:val="00996B97"/>
    <w:rsid w:val="00A002EF"/>
    <w:rsid w:val="00AA5F74"/>
    <w:rsid w:val="00AC0EB2"/>
    <w:rsid w:val="00B92530"/>
    <w:rsid w:val="00BE06A0"/>
    <w:rsid w:val="00C03C73"/>
    <w:rsid w:val="00C53B36"/>
    <w:rsid w:val="00D0019A"/>
    <w:rsid w:val="00E250E1"/>
    <w:rsid w:val="00E67889"/>
    <w:rsid w:val="00EA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1248F"/>
  <w15:chartTrackingRefBased/>
  <w15:docId w15:val="{26648B4E-46BE-4917-86A6-01FA61B6D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50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0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62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18</Words>
  <Characters>1223</Characters>
  <Application>Microsoft Office Word</Application>
  <DocSecurity>0</DocSecurity>
  <Lines>2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 Hoc Facilities Minutes</vt:lpstr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 Hoc Facilities Minutes</dc:title>
  <dc:subject/>
  <dc:creator>Melony Brady-Shanley</dc:creator>
  <cp:keywords>Facilities;Minutes</cp:keywords>
  <dc:description/>
  <cp:lastModifiedBy>dbentley</cp:lastModifiedBy>
  <cp:revision>5</cp:revision>
  <cp:lastPrinted>2017-11-29T18:20:00Z</cp:lastPrinted>
  <dcterms:created xsi:type="dcterms:W3CDTF">2017-12-19T17:29:00Z</dcterms:created>
  <dcterms:modified xsi:type="dcterms:W3CDTF">2017-12-19T18:08:00Z</dcterms:modified>
</cp:coreProperties>
</file>